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B327B" w14:textId="6A060F63" w:rsidR="006B42E7" w:rsidRDefault="00DA61D9">
      <w:pPr>
        <w:pStyle w:val="BodyText"/>
        <w:ind w:left="5560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4361DCD6" wp14:editId="3473A047">
                <wp:simplePos x="0" y="0"/>
                <wp:positionH relativeFrom="column">
                  <wp:posOffset>3149600</wp:posOffset>
                </wp:positionH>
                <wp:positionV relativeFrom="paragraph">
                  <wp:posOffset>285750</wp:posOffset>
                </wp:positionV>
                <wp:extent cx="3133725" cy="1451610"/>
                <wp:effectExtent l="0" t="0" r="9525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33725" cy="1451610"/>
                          <a:chOff x="0" y="0"/>
                          <a:chExt cx="4477" cy="2286"/>
                        </a:xfrm>
                      </wpg:grpSpPr>
                      <pic:pic xmlns:pic="http://schemas.openxmlformats.org/drawingml/2006/picture">
                        <pic:nvPicPr>
                          <pic:cNvPr id="3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7"/>
                            <a:ext cx="4460" cy="22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AutoShape 8"/>
                        <wps:cNvSpPr>
                          <a:spLocks/>
                        </wps:cNvSpPr>
                        <wps:spPr bwMode="auto">
                          <a:xfrm>
                            <a:off x="794" y="73"/>
                            <a:ext cx="546" cy="729"/>
                          </a:xfrm>
                          <a:custGeom>
                            <a:avLst/>
                            <a:gdLst>
                              <a:gd name="T0" fmla="+- 0 986 795"/>
                              <a:gd name="T1" fmla="*/ T0 w 546"/>
                              <a:gd name="T2" fmla="+- 0 213 73"/>
                              <a:gd name="T3" fmla="*/ 213 h 729"/>
                              <a:gd name="T4" fmla="+- 0 969 795"/>
                              <a:gd name="T5" fmla="*/ T4 w 546"/>
                              <a:gd name="T6" fmla="+- 0 422 73"/>
                              <a:gd name="T7" fmla="*/ 422 h 729"/>
                              <a:gd name="T8" fmla="+- 0 958 795"/>
                              <a:gd name="T9" fmla="*/ T8 w 546"/>
                              <a:gd name="T10" fmla="+- 0 556 73"/>
                              <a:gd name="T11" fmla="*/ 556 h 729"/>
                              <a:gd name="T12" fmla="+- 0 952 795"/>
                              <a:gd name="T13" fmla="*/ T12 w 546"/>
                              <a:gd name="T14" fmla="+- 0 642 73"/>
                              <a:gd name="T15" fmla="*/ 642 h 729"/>
                              <a:gd name="T16" fmla="+- 0 949 795"/>
                              <a:gd name="T17" fmla="*/ T16 w 546"/>
                              <a:gd name="T18" fmla="+- 0 678 73"/>
                              <a:gd name="T19" fmla="*/ 678 h 729"/>
                              <a:gd name="T20" fmla="+- 0 945 795"/>
                              <a:gd name="T21" fmla="*/ T20 w 546"/>
                              <a:gd name="T22" fmla="+- 0 705 73"/>
                              <a:gd name="T23" fmla="*/ 705 h 729"/>
                              <a:gd name="T24" fmla="+- 0 939 795"/>
                              <a:gd name="T25" fmla="*/ T24 w 546"/>
                              <a:gd name="T26" fmla="+- 0 731 73"/>
                              <a:gd name="T27" fmla="*/ 731 h 729"/>
                              <a:gd name="T28" fmla="+- 0 938 795"/>
                              <a:gd name="T29" fmla="*/ T28 w 546"/>
                              <a:gd name="T30" fmla="+- 0 747 73"/>
                              <a:gd name="T31" fmla="*/ 747 h 729"/>
                              <a:gd name="T32" fmla="+- 0 941 795"/>
                              <a:gd name="T33" fmla="*/ T32 w 546"/>
                              <a:gd name="T34" fmla="+- 0 768 73"/>
                              <a:gd name="T35" fmla="*/ 768 h 729"/>
                              <a:gd name="T36" fmla="+- 0 951 795"/>
                              <a:gd name="T37" fmla="*/ T36 w 546"/>
                              <a:gd name="T38" fmla="+- 0 786 73"/>
                              <a:gd name="T39" fmla="*/ 786 h 729"/>
                              <a:gd name="T40" fmla="+- 0 971 795"/>
                              <a:gd name="T41" fmla="*/ T40 w 546"/>
                              <a:gd name="T42" fmla="+- 0 802 73"/>
                              <a:gd name="T43" fmla="*/ 802 h 729"/>
                              <a:gd name="T44" fmla="+- 0 996 795"/>
                              <a:gd name="T45" fmla="*/ T44 w 546"/>
                              <a:gd name="T46" fmla="+- 0 801 73"/>
                              <a:gd name="T47" fmla="*/ 801 h 729"/>
                              <a:gd name="T48" fmla="+- 0 1018 795"/>
                              <a:gd name="T49" fmla="*/ T48 w 546"/>
                              <a:gd name="T50" fmla="+- 0 785 73"/>
                              <a:gd name="T51" fmla="*/ 785 h 729"/>
                              <a:gd name="T52" fmla="+- 0 1040 795"/>
                              <a:gd name="T53" fmla="*/ T52 w 546"/>
                              <a:gd name="T54" fmla="+- 0 753 73"/>
                              <a:gd name="T55" fmla="*/ 753 h 729"/>
                              <a:gd name="T56" fmla="+- 0 1054 795"/>
                              <a:gd name="T57" fmla="*/ T56 w 546"/>
                              <a:gd name="T58" fmla="+- 0 692 73"/>
                              <a:gd name="T59" fmla="*/ 692 h 729"/>
                              <a:gd name="T60" fmla="+- 0 1059 795"/>
                              <a:gd name="T61" fmla="*/ T60 w 546"/>
                              <a:gd name="T62" fmla="+- 0 633 73"/>
                              <a:gd name="T63" fmla="*/ 633 h 729"/>
                              <a:gd name="T64" fmla="+- 0 1061 795"/>
                              <a:gd name="T65" fmla="*/ T64 w 546"/>
                              <a:gd name="T66" fmla="+- 0 609 73"/>
                              <a:gd name="T67" fmla="*/ 609 h 729"/>
                              <a:gd name="T68" fmla="+- 0 1065 795"/>
                              <a:gd name="T69" fmla="*/ T68 w 546"/>
                              <a:gd name="T70" fmla="+- 0 572 73"/>
                              <a:gd name="T71" fmla="*/ 572 h 729"/>
                              <a:gd name="T72" fmla="+- 0 1073 795"/>
                              <a:gd name="T73" fmla="*/ T72 w 546"/>
                              <a:gd name="T74" fmla="+- 0 487 73"/>
                              <a:gd name="T75" fmla="*/ 487 h 729"/>
                              <a:gd name="T76" fmla="+- 0 1094 795"/>
                              <a:gd name="T77" fmla="*/ T76 w 546"/>
                              <a:gd name="T78" fmla="+- 0 213 73"/>
                              <a:gd name="T79" fmla="*/ 213 h 729"/>
                              <a:gd name="T80" fmla="+- 0 844 795"/>
                              <a:gd name="T81" fmla="*/ T80 w 546"/>
                              <a:gd name="T82" fmla="+- 0 77 73"/>
                              <a:gd name="T83" fmla="*/ 77 h 729"/>
                              <a:gd name="T84" fmla="+- 0 821 795"/>
                              <a:gd name="T85" fmla="*/ T84 w 546"/>
                              <a:gd name="T86" fmla="+- 0 89 73"/>
                              <a:gd name="T87" fmla="*/ 89 h 729"/>
                              <a:gd name="T88" fmla="+- 0 805 795"/>
                              <a:gd name="T89" fmla="*/ T88 w 546"/>
                              <a:gd name="T90" fmla="+- 0 113 73"/>
                              <a:gd name="T91" fmla="*/ 113 h 729"/>
                              <a:gd name="T92" fmla="+- 0 796 795"/>
                              <a:gd name="T93" fmla="*/ T92 w 546"/>
                              <a:gd name="T94" fmla="+- 0 141 73"/>
                              <a:gd name="T95" fmla="*/ 141 h 729"/>
                              <a:gd name="T96" fmla="+- 0 797 795"/>
                              <a:gd name="T97" fmla="*/ T96 w 546"/>
                              <a:gd name="T98" fmla="+- 0 175 73"/>
                              <a:gd name="T99" fmla="*/ 175 h 729"/>
                              <a:gd name="T100" fmla="+- 0 818 795"/>
                              <a:gd name="T101" fmla="*/ T100 w 546"/>
                              <a:gd name="T102" fmla="+- 0 200 73"/>
                              <a:gd name="T103" fmla="*/ 200 h 729"/>
                              <a:gd name="T104" fmla="+- 0 857 795"/>
                              <a:gd name="T105" fmla="*/ T104 w 546"/>
                              <a:gd name="T106" fmla="+- 0 212 73"/>
                              <a:gd name="T107" fmla="*/ 212 h 729"/>
                              <a:gd name="T108" fmla="+- 0 912 795"/>
                              <a:gd name="T109" fmla="*/ T108 w 546"/>
                              <a:gd name="T110" fmla="+- 0 216 73"/>
                              <a:gd name="T111" fmla="*/ 216 h 729"/>
                              <a:gd name="T112" fmla="+- 0 986 795"/>
                              <a:gd name="T113" fmla="*/ T112 w 546"/>
                              <a:gd name="T114" fmla="+- 0 213 73"/>
                              <a:gd name="T115" fmla="*/ 213 h 729"/>
                              <a:gd name="T116" fmla="+- 0 1095 795"/>
                              <a:gd name="T117" fmla="*/ T116 w 546"/>
                              <a:gd name="T118" fmla="+- 0 205 73"/>
                              <a:gd name="T119" fmla="*/ 205 h 729"/>
                              <a:gd name="T120" fmla="+- 0 1301 795"/>
                              <a:gd name="T121" fmla="*/ T120 w 546"/>
                              <a:gd name="T122" fmla="+- 0 201 73"/>
                              <a:gd name="T123" fmla="*/ 201 h 729"/>
                              <a:gd name="T124" fmla="+- 0 1321 795"/>
                              <a:gd name="T125" fmla="*/ T124 w 546"/>
                              <a:gd name="T126" fmla="+- 0 183 73"/>
                              <a:gd name="T127" fmla="*/ 183 h 729"/>
                              <a:gd name="T128" fmla="+- 0 1335 795"/>
                              <a:gd name="T129" fmla="*/ T128 w 546"/>
                              <a:gd name="T130" fmla="+- 0 157 73"/>
                              <a:gd name="T131" fmla="*/ 157 h 729"/>
                              <a:gd name="T132" fmla="+- 0 1340 795"/>
                              <a:gd name="T133" fmla="*/ T132 w 546"/>
                              <a:gd name="T134" fmla="+- 0 128 73"/>
                              <a:gd name="T135" fmla="*/ 128 h 729"/>
                              <a:gd name="T136" fmla="+- 0 1337 795"/>
                              <a:gd name="T137" fmla="*/ T136 w 546"/>
                              <a:gd name="T138" fmla="+- 0 102 73"/>
                              <a:gd name="T139" fmla="*/ 102 h 729"/>
                              <a:gd name="T140" fmla="+- 0 1324 795"/>
                              <a:gd name="T141" fmla="*/ T140 w 546"/>
                              <a:gd name="T142" fmla="+- 0 84 73"/>
                              <a:gd name="T143" fmla="*/ 84 h 729"/>
                              <a:gd name="T144" fmla="+- 0 965 795"/>
                              <a:gd name="T145" fmla="*/ T144 w 546"/>
                              <a:gd name="T146" fmla="+- 0 84 73"/>
                              <a:gd name="T147" fmla="*/ 84 h 729"/>
                              <a:gd name="T148" fmla="+- 0 1292 795"/>
                              <a:gd name="T149" fmla="*/ T148 w 546"/>
                              <a:gd name="T150" fmla="+- 0 205 73"/>
                              <a:gd name="T151" fmla="*/ 205 h 729"/>
                              <a:gd name="T152" fmla="+- 0 1280 795"/>
                              <a:gd name="T153" fmla="*/ T152 w 546"/>
                              <a:gd name="T154" fmla="+- 0 207 73"/>
                              <a:gd name="T155" fmla="*/ 207 h 729"/>
                              <a:gd name="T156" fmla="+- 0 1292 795"/>
                              <a:gd name="T157" fmla="*/ T156 w 546"/>
                              <a:gd name="T158" fmla="+- 0 205 73"/>
                              <a:gd name="T159" fmla="*/ 205 h 729"/>
                              <a:gd name="T160" fmla="+- 0 1138 795"/>
                              <a:gd name="T161" fmla="*/ T160 w 546"/>
                              <a:gd name="T162" fmla="+- 0 74 73"/>
                              <a:gd name="T163" fmla="*/ 74 h 729"/>
                              <a:gd name="T164" fmla="+- 0 1003 795"/>
                              <a:gd name="T165" fmla="*/ T164 w 546"/>
                              <a:gd name="T166" fmla="+- 0 83 73"/>
                              <a:gd name="T167" fmla="*/ 83 h 729"/>
                              <a:gd name="T168" fmla="+- 0 965 795"/>
                              <a:gd name="T169" fmla="*/ T168 w 546"/>
                              <a:gd name="T170" fmla="+- 0 84 73"/>
                              <a:gd name="T171" fmla="*/ 84 h 729"/>
                              <a:gd name="T172" fmla="+- 0 1317 795"/>
                              <a:gd name="T173" fmla="*/ T172 w 546"/>
                              <a:gd name="T174" fmla="+- 0 80 73"/>
                              <a:gd name="T175" fmla="*/ 80 h 729"/>
                              <a:gd name="T176" fmla="+- 0 1306 795"/>
                              <a:gd name="T177" fmla="*/ T176 w 546"/>
                              <a:gd name="T178" fmla="+- 0 77 73"/>
                              <a:gd name="T179" fmla="*/ 77 h 729"/>
                              <a:gd name="T180" fmla="+- 0 1273 795"/>
                              <a:gd name="T181" fmla="*/ T180 w 546"/>
                              <a:gd name="T182" fmla="+- 0 76 73"/>
                              <a:gd name="T183" fmla="*/ 76 h 7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546" h="729">
                                <a:moveTo>
                                  <a:pt x="299" y="140"/>
                                </a:moveTo>
                                <a:lnTo>
                                  <a:pt x="191" y="140"/>
                                </a:lnTo>
                                <a:lnTo>
                                  <a:pt x="185" y="210"/>
                                </a:lnTo>
                                <a:lnTo>
                                  <a:pt x="174" y="349"/>
                                </a:lnTo>
                                <a:lnTo>
                                  <a:pt x="168" y="418"/>
                                </a:lnTo>
                                <a:lnTo>
                                  <a:pt x="163" y="483"/>
                                </a:lnTo>
                                <a:lnTo>
                                  <a:pt x="159" y="533"/>
                                </a:lnTo>
                                <a:lnTo>
                                  <a:pt x="157" y="569"/>
                                </a:lnTo>
                                <a:lnTo>
                                  <a:pt x="155" y="590"/>
                                </a:lnTo>
                                <a:lnTo>
                                  <a:pt x="154" y="605"/>
                                </a:lnTo>
                                <a:lnTo>
                                  <a:pt x="152" y="619"/>
                                </a:lnTo>
                                <a:lnTo>
                                  <a:pt x="150" y="632"/>
                                </a:lnTo>
                                <a:lnTo>
                                  <a:pt x="148" y="644"/>
                                </a:lnTo>
                                <a:lnTo>
                                  <a:pt x="144" y="658"/>
                                </a:lnTo>
                                <a:lnTo>
                                  <a:pt x="143" y="668"/>
                                </a:lnTo>
                                <a:lnTo>
                                  <a:pt x="143" y="674"/>
                                </a:lnTo>
                                <a:lnTo>
                                  <a:pt x="144" y="685"/>
                                </a:lnTo>
                                <a:lnTo>
                                  <a:pt x="146" y="695"/>
                                </a:lnTo>
                                <a:lnTo>
                                  <a:pt x="150" y="704"/>
                                </a:lnTo>
                                <a:lnTo>
                                  <a:pt x="156" y="713"/>
                                </a:lnTo>
                                <a:lnTo>
                                  <a:pt x="165" y="724"/>
                                </a:lnTo>
                                <a:lnTo>
                                  <a:pt x="176" y="729"/>
                                </a:lnTo>
                                <a:lnTo>
                                  <a:pt x="190" y="729"/>
                                </a:lnTo>
                                <a:lnTo>
                                  <a:pt x="201" y="728"/>
                                </a:lnTo>
                                <a:lnTo>
                                  <a:pt x="212" y="722"/>
                                </a:lnTo>
                                <a:lnTo>
                                  <a:pt x="223" y="712"/>
                                </a:lnTo>
                                <a:lnTo>
                                  <a:pt x="235" y="699"/>
                                </a:lnTo>
                                <a:lnTo>
                                  <a:pt x="245" y="680"/>
                                </a:lnTo>
                                <a:lnTo>
                                  <a:pt x="253" y="653"/>
                                </a:lnTo>
                                <a:lnTo>
                                  <a:pt x="259" y="619"/>
                                </a:lnTo>
                                <a:lnTo>
                                  <a:pt x="263" y="577"/>
                                </a:lnTo>
                                <a:lnTo>
                                  <a:pt x="264" y="560"/>
                                </a:lnTo>
                                <a:lnTo>
                                  <a:pt x="265" y="547"/>
                                </a:lnTo>
                                <a:lnTo>
                                  <a:pt x="266" y="536"/>
                                </a:lnTo>
                                <a:lnTo>
                                  <a:pt x="266" y="529"/>
                                </a:lnTo>
                                <a:lnTo>
                                  <a:pt x="270" y="499"/>
                                </a:lnTo>
                                <a:lnTo>
                                  <a:pt x="274" y="461"/>
                                </a:lnTo>
                                <a:lnTo>
                                  <a:pt x="278" y="414"/>
                                </a:lnTo>
                                <a:lnTo>
                                  <a:pt x="296" y="189"/>
                                </a:lnTo>
                                <a:lnTo>
                                  <a:pt x="299" y="140"/>
                                </a:lnTo>
                                <a:close/>
                                <a:moveTo>
                                  <a:pt x="62" y="2"/>
                                </a:moveTo>
                                <a:lnTo>
                                  <a:pt x="49" y="4"/>
                                </a:lnTo>
                                <a:lnTo>
                                  <a:pt x="37" y="8"/>
                                </a:lnTo>
                                <a:lnTo>
                                  <a:pt x="26" y="16"/>
                                </a:lnTo>
                                <a:lnTo>
                                  <a:pt x="17" y="27"/>
                                </a:lnTo>
                                <a:lnTo>
                                  <a:pt x="10" y="40"/>
                                </a:lnTo>
                                <a:lnTo>
                                  <a:pt x="4" y="54"/>
                                </a:lnTo>
                                <a:lnTo>
                                  <a:pt x="1" y="68"/>
                                </a:lnTo>
                                <a:lnTo>
                                  <a:pt x="0" y="84"/>
                                </a:lnTo>
                                <a:lnTo>
                                  <a:pt x="2" y="102"/>
                                </a:lnTo>
                                <a:lnTo>
                                  <a:pt x="10" y="116"/>
                                </a:lnTo>
                                <a:lnTo>
                                  <a:pt x="23" y="127"/>
                                </a:lnTo>
                                <a:lnTo>
                                  <a:pt x="40" y="134"/>
                                </a:lnTo>
                                <a:lnTo>
                                  <a:pt x="62" y="139"/>
                                </a:lnTo>
                                <a:lnTo>
                                  <a:pt x="88" y="142"/>
                                </a:lnTo>
                                <a:lnTo>
                                  <a:pt x="117" y="143"/>
                                </a:lnTo>
                                <a:lnTo>
                                  <a:pt x="150" y="142"/>
                                </a:lnTo>
                                <a:lnTo>
                                  <a:pt x="191" y="140"/>
                                </a:lnTo>
                                <a:lnTo>
                                  <a:pt x="299" y="140"/>
                                </a:lnTo>
                                <a:lnTo>
                                  <a:pt x="300" y="132"/>
                                </a:lnTo>
                                <a:lnTo>
                                  <a:pt x="497" y="132"/>
                                </a:lnTo>
                                <a:lnTo>
                                  <a:pt x="506" y="128"/>
                                </a:lnTo>
                                <a:lnTo>
                                  <a:pt x="516" y="120"/>
                                </a:lnTo>
                                <a:lnTo>
                                  <a:pt x="526" y="110"/>
                                </a:lnTo>
                                <a:lnTo>
                                  <a:pt x="534" y="97"/>
                                </a:lnTo>
                                <a:lnTo>
                                  <a:pt x="540" y="84"/>
                                </a:lnTo>
                                <a:lnTo>
                                  <a:pt x="544" y="70"/>
                                </a:lnTo>
                                <a:lnTo>
                                  <a:pt x="545" y="55"/>
                                </a:lnTo>
                                <a:lnTo>
                                  <a:pt x="545" y="41"/>
                                </a:lnTo>
                                <a:lnTo>
                                  <a:pt x="542" y="29"/>
                                </a:lnTo>
                                <a:lnTo>
                                  <a:pt x="535" y="20"/>
                                </a:lnTo>
                                <a:lnTo>
                                  <a:pt x="529" y="11"/>
                                </a:lnTo>
                                <a:lnTo>
                                  <a:pt x="528" y="11"/>
                                </a:lnTo>
                                <a:lnTo>
                                  <a:pt x="170" y="11"/>
                                </a:lnTo>
                                <a:lnTo>
                                  <a:pt x="62" y="2"/>
                                </a:lnTo>
                                <a:close/>
                                <a:moveTo>
                                  <a:pt x="497" y="132"/>
                                </a:moveTo>
                                <a:lnTo>
                                  <a:pt x="321" y="132"/>
                                </a:lnTo>
                                <a:lnTo>
                                  <a:pt x="485" y="134"/>
                                </a:lnTo>
                                <a:lnTo>
                                  <a:pt x="496" y="133"/>
                                </a:lnTo>
                                <a:lnTo>
                                  <a:pt x="497" y="132"/>
                                </a:lnTo>
                                <a:close/>
                                <a:moveTo>
                                  <a:pt x="358" y="0"/>
                                </a:moveTo>
                                <a:lnTo>
                                  <a:pt x="343" y="1"/>
                                </a:lnTo>
                                <a:lnTo>
                                  <a:pt x="323" y="2"/>
                                </a:lnTo>
                                <a:lnTo>
                                  <a:pt x="208" y="10"/>
                                </a:lnTo>
                                <a:lnTo>
                                  <a:pt x="186" y="11"/>
                                </a:lnTo>
                                <a:lnTo>
                                  <a:pt x="170" y="11"/>
                                </a:lnTo>
                                <a:lnTo>
                                  <a:pt x="528" y="11"/>
                                </a:lnTo>
                                <a:lnTo>
                                  <a:pt x="522" y="7"/>
                                </a:lnTo>
                                <a:lnTo>
                                  <a:pt x="517" y="5"/>
                                </a:lnTo>
                                <a:lnTo>
                                  <a:pt x="511" y="4"/>
                                </a:lnTo>
                                <a:lnTo>
                                  <a:pt x="498" y="3"/>
                                </a:lnTo>
                                <a:lnTo>
                                  <a:pt x="478" y="3"/>
                                </a:lnTo>
                                <a:lnTo>
                                  <a:pt x="35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7"/>
                        <wps:cNvSpPr>
                          <a:spLocks/>
                        </wps:cNvSpPr>
                        <wps:spPr bwMode="auto">
                          <a:xfrm>
                            <a:off x="794" y="73"/>
                            <a:ext cx="546" cy="729"/>
                          </a:xfrm>
                          <a:custGeom>
                            <a:avLst/>
                            <a:gdLst>
                              <a:gd name="T0" fmla="+- 0 1091 795"/>
                              <a:gd name="T1" fmla="*/ T0 w 546"/>
                              <a:gd name="T2" fmla="+- 0 262 73"/>
                              <a:gd name="T3" fmla="*/ 262 h 729"/>
                              <a:gd name="T4" fmla="+- 0 1082 795"/>
                              <a:gd name="T5" fmla="*/ T4 w 546"/>
                              <a:gd name="T6" fmla="+- 0 375 73"/>
                              <a:gd name="T7" fmla="*/ 375 h 729"/>
                              <a:gd name="T8" fmla="+- 0 1069 795"/>
                              <a:gd name="T9" fmla="*/ T8 w 546"/>
                              <a:gd name="T10" fmla="+- 0 534 73"/>
                              <a:gd name="T11" fmla="*/ 534 h 729"/>
                              <a:gd name="T12" fmla="+- 0 1061 795"/>
                              <a:gd name="T13" fmla="*/ T12 w 546"/>
                              <a:gd name="T14" fmla="+- 0 609 73"/>
                              <a:gd name="T15" fmla="*/ 609 h 729"/>
                              <a:gd name="T16" fmla="+- 0 1059 795"/>
                              <a:gd name="T17" fmla="*/ T16 w 546"/>
                              <a:gd name="T18" fmla="+- 0 633 73"/>
                              <a:gd name="T19" fmla="*/ 633 h 729"/>
                              <a:gd name="T20" fmla="+- 0 1054 795"/>
                              <a:gd name="T21" fmla="*/ T20 w 546"/>
                              <a:gd name="T22" fmla="+- 0 692 73"/>
                              <a:gd name="T23" fmla="*/ 692 h 729"/>
                              <a:gd name="T24" fmla="+- 0 996 795"/>
                              <a:gd name="T25" fmla="*/ T24 w 546"/>
                              <a:gd name="T26" fmla="+- 0 801 73"/>
                              <a:gd name="T27" fmla="*/ 801 h 729"/>
                              <a:gd name="T28" fmla="+- 0 971 795"/>
                              <a:gd name="T29" fmla="*/ T28 w 546"/>
                              <a:gd name="T30" fmla="+- 0 802 73"/>
                              <a:gd name="T31" fmla="*/ 802 h 729"/>
                              <a:gd name="T32" fmla="+- 0 938 795"/>
                              <a:gd name="T33" fmla="*/ T32 w 546"/>
                              <a:gd name="T34" fmla="+- 0 741 73"/>
                              <a:gd name="T35" fmla="*/ 741 h 729"/>
                              <a:gd name="T36" fmla="+- 0 943 795"/>
                              <a:gd name="T37" fmla="*/ T36 w 546"/>
                              <a:gd name="T38" fmla="+- 0 717 73"/>
                              <a:gd name="T39" fmla="*/ 717 h 729"/>
                              <a:gd name="T40" fmla="+- 0 947 795"/>
                              <a:gd name="T41" fmla="*/ T40 w 546"/>
                              <a:gd name="T42" fmla="+- 0 692 73"/>
                              <a:gd name="T43" fmla="*/ 692 h 729"/>
                              <a:gd name="T44" fmla="+- 0 950 795"/>
                              <a:gd name="T45" fmla="*/ T44 w 546"/>
                              <a:gd name="T46" fmla="+- 0 663 73"/>
                              <a:gd name="T47" fmla="*/ 663 h 729"/>
                              <a:gd name="T48" fmla="+- 0 954 795"/>
                              <a:gd name="T49" fmla="*/ T48 w 546"/>
                              <a:gd name="T50" fmla="+- 0 606 73"/>
                              <a:gd name="T51" fmla="*/ 606 h 729"/>
                              <a:gd name="T52" fmla="+- 0 963 795"/>
                              <a:gd name="T53" fmla="*/ T52 w 546"/>
                              <a:gd name="T54" fmla="+- 0 491 73"/>
                              <a:gd name="T55" fmla="*/ 491 h 729"/>
                              <a:gd name="T56" fmla="+- 0 974 795"/>
                              <a:gd name="T57" fmla="*/ T56 w 546"/>
                              <a:gd name="T58" fmla="+- 0 352 73"/>
                              <a:gd name="T59" fmla="*/ 352 h 729"/>
                              <a:gd name="T60" fmla="+- 0 986 795"/>
                              <a:gd name="T61" fmla="*/ T60 w 546"/>
                              <a:gd name="T62" fmla="+- 0 213 73"/>
                              <a:gd name="T63" fmla="*/ 213 h 729"/>
                              <a:gd name="T64" fmla="+- 0 965 795"/>
                              <a:gd name="T65" fmla="*/ T64 w 546"/>
                              <a:gd name="T66" fmla="+- 0 214 73"/>
                              <a:gd name="T67" fmla="*/ 214 h 729"/>
                              <a:gd name="T68" fmla="+- 0 945 795"/>
                              <a:gd name="T69" fmla="*/ T68 w 546"/>
                              <a:gd name="T70" fmla="+- 0 215 73"/>
                              <a:gd name="T71" fmla="*/ 215 h 729"/>
                              <a:gd name="T72" fmla="+- 0 883 795"/>
                              <a:gd name="T73" fmla="*/ T72 w 546"/>
                              <a:gd name="T74" fmla="+- 0 215 73"/>
                              <a:gd name="T75" fmla="*/ 215 h 729"/>
                              <a:gd name="T76" fmla="+- 0 795 795"/>
                              <a:gd name="T77" fmla="*/ T76 w 546"/>
                              <a:gd name="T78" fmla="+- 0 157 73"/>
                              <a:gd name="T79" fmla="*/ 157 h 729"/>
                              <a:gd name="T80" fmla="+- 0 832 795"/>
                              <a:gd name="T81" fmla="*/ T80 w 546"/>
                              <a:gd name="T82" fmla="+- 0 81 73"/>
                              <a:gd name="T83" fmla="*/ 81 h 729"/>
                              <a:gd name="T84" fmla="+- 0 884 795"/>
                              <a:gd name="T85" fmla="*/ T84 w 546"/>
                              <a:gd name="T86" fmla="+- 0 78 73"/>
                              <a:gd name="T87" fmla="*/ 78 h 729"/>
                              <a:gd name="T88" fmla="+- 0 938 795"/>
                              <a:gd name="T89" fmla="*/ T88 w 546"/>
                              <a:gd name="T90" fmla="+- 0 82 73"/>
                              <a:gd name="T91" fmla="*/ 82 h 729"/>
                              <a:gd name="T92" fmla="+- 0 981 795"/>
                              <a:gd name="T93" fmla="*/ T92 w 546"/>
                              <a:gd name="T94" fmla="+- 0 84 73"/>
                              <a:gd name="T95" fmla="*/ 84 h 729"/>
                              <a:gd name="T96" fmla="+- 0 1030 795"/>
                              <a:gd name="T97" fmla="*/ T96 w 546"/>
                              <a:gd name="T98" fmla="+- 0 81 73"/>
                              <a:gd name="T99" fmla="*/ 81 h 729"/>
                              <a:gd name="T100" fmla="+- 0 1092 795"/>
                              <a:gd name="T101" fmla="*/ T100 w 546"/>
                              <a:gd name="T102" fmla="+- 0 76 73"/>
                              <a:gd name="T103" fmla="*/ 76 h 729"/>
                              <a:gd name="T104" fmla="+- 0 1138 795"/>
                              <a:gd name="T105" fmla="*/ T104 w 546"/>
                              <a:gd name="T106" fmla="+- 0 74 73"/>
                              <a:gd name="T107" fmla="*/ 74 h 729"/>
                              <a:gd name="T108" fmla="+- 0 1183 795"/>
                              <a:gd name="T109" fmla="*/ T108 w 546"/>
                              <a:gd name="T110" fmla="+- 0 74 73"/>
                              <a:gd name="T111" fmla="*/ 74 h 729"/>
                              <a:gd name="T112" fmla="+- 0 1243 795"/>
                              <a:gd name="T113" fmla="*/ T112 w 546"/>
                              <a:gd name="T114" fmla="+- 0 76 73"/>
                              <a:gd name="T115" fmla="*/ 76 h 729"/>
                              <a:gd name="T116" fmla="+- 0 1293 795"/>
                              <a:gd name="T117" fmla="*/ T116 w 546"/>
                              <a:gd name="T118" fmla="+- 0 76 73"/>
                              <a:gd name="T119" fmla="*/ 76 h 729"/>
                              <a:gd name="T120" fmla="+- 0 1312 795"/>
                              <a:gd name="T121" fmla="*/ T120 w 546"/>
                              <a:gd name="T122" fmla="+- 0 78 73"/>
                              <a:gd name="T123" fmla="*/ 78 h 729"/>
                              <a:gd name="T124" fmla="+- 0 1324 795"/>
                              <a:gd name="T125" fmla="*/ T124 w 546"/>
                              <a:gd name="T126" fmla="+- 0 84 73"/>
                              <a:gd name="T127" fmla="*/ 84 h 729"/>
                              <a:gd name="T128" fmla="+- 0 1337 795"/>
                              <a:gd name="T129" fmla="*/ T128 w 546"/>
                              <a:gd name="T130" fmla="+- 0 102 73"/>
                              <a:gd name="T131" fmla="*/ 102 h 729"/>
                              <a:gd name="T132" fmla="+- 0 1340 795"/>
                              <a:gd name="T133" fmla="*/ T132 w 546"/>
                              <a:gd name="T134" fmla="+- 0 128 73"/>
                              <a:gd name="T135" fmla="*/ 128 h 729"/>
                              <a:gd name="T136" fmla="+- 0 1280 795"/>
                              <a:gd name="T137" fmla="*/ T136 w 546"/>
                              <a:gd name="T138" fmla="+- 0 207 73"/>
                              <a:gd name="T139" fmla="*/ 207 h 729"/>
                              <a:gd name="T140" fmla="+- 0 1198 795"/>
                              <a:gd name="T141" fmla="*/ T140 w 546"/>
                              <a:gd name="T142" fmla="+- 0 206 73"/>
                              <a:gd name="T143" fmla="*/ 206 h 729"/>
                              <a:gd name="T144" fmla="+- 0 1116 795"/>
                              <a:gd name="T145" fmla="*/ T144 w 546"/>
                              <a:gd name="T146" fmla="+- 0 205 73"/>
                              <a:gd name="T147" fmla="*/ 205 h 729"/>
                              <a:gd name="T148" fmla="+- 0 1102 795"/>
                              <a:gd name="T149" fmla="*/ T148 w 546"/>
                              <a:gd name="T150" fmla="+- 0 205 73"/>
                              <a:gd name="T151" fmla="*/ 205 h 7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546" h="729">
                                <a:moveTo>
                                  <a:pt x="300" y="132"/>
                                </a:moveTo>
                                <a:lnTo>
                                  <a:pt x="296" y="189"/>
                                </a:lnTo>
                                <a:lnTo>
                                  <a:pt x="291" y="245"/>
                                </a:lnTo>
                                <a:lnTo>
                                  <a:pt x="287" y="302"/>
                                </a:lnTo>
                                <a:lnTo>
                                  <a:pt x="282" y="359"/>
                                </a:lnTo>
                                <a:lnTo>
                                  <a:pt x="274" y="461"/>
                                </a:lnTo>
                                <a:lnTo>
                                  <a:pt x="266" y="529"/>
                                </a:lnTo>
                                <a:lnTo>
                                  <a:pt x="266" y="536"/>
                                </a:lnTo>
                                <a:lnTo>
                                  <a:pt x="265" y="547"/>
                                </a:lnTo>
                                <a:lnTo>
                                  <a:pt x="264" y="560"/>
                                </a:lnTo>
                                <a:lnTo>
                                  <a:pt x="263" y="577"/>
                                </a:lnTo>
                                <a:lnTo>
                                  <a:pt x="259" y="619"/>
                                </a:lnTo>
                                <a:lnTo>
                                  <a:pt x="245" y="680"/>
                                </a:lnTo>
                                <a:lnTo>
                                  <a:pt x="201" y="728"/>
                                </a:lnTo>
                                <a:lnTo>
                                  <a:pt x="190" y="729"/>
                                </a:lnTo>
                                <a:lnTo>
                                  <a:pt x="176" y="729"/>
                                </a:lnTo>
                                <a:lnTo>
                                  <a:pt x="143" y="674"/>
                                </a:lnTo>
                                <a:lnTo>
                                  <a:pt x="143" y="668"/>
                                </a:lnTo>
                                <a:lnTo>
                                  <a:pt x="144" y="658"/>
                                </a:lnTo>
                                <a:lnTo>
                                  <a:pt x="148" y="644"/>
                                </a:lnTo>
                                <a:lnTo>
                                  <a:pt x="150" y="632"/>
                                </a:lnTo>
                                <a:lnTo>
                                  <a:pt x="152" y="619"/>
                                </a:lnTo>
                                <a:lnTo>
                                  <a:pt x="154" y="605"/>
                                </a:lnTo>
                                <a:lnTo>
                                  <a:pt x="155" y="590"/>
                                </a:lnTo>
                                <a:lnTo>
                                  <a:pt x="157" y="569"/>
                                </a:lnTo>
                                <a:lnTo>
                                  <a:pt x="159" y="533"/>
                                </a:lnTo>
                                <a:lnTo>
                                  <a:pt x="163" y="483"/>
                                </a:lnTo>
                                <a:lnTo>
                                  <a:pt x="168" y="418"/>
                                </a:lnTo>
                                <a:lnTo>
                                  <a:pt x="174" y="349"/>
                                </a:lnTo>
                                <a:lnTo>
                                  <a:pt x="179" y="279"/>
                                </a:lnTo>
                                <a:lnTo>
                                  <a:pt x="185" y="210"/>
                                </a:lnTo>
                                <a:lnTo>
                                  <a:pt x="191" y="140"/>
                                </a:lnTo>
                                <a:lnTo>
                                  <a:pt x="181" y="141"/>
                                </a:lnTo>
                                <a:lnTo>
                                  <a:pt x="170" y="141"/>
                                </a:lnTo>
                                <a:lnTo>
                                  <a:pt x="160" y="142"/>
                                </a:lnTo>
                                <a:lnTo>
                                  <a:pt x="150" y="142"/>
                                </a:lnTo>
                                <a:lnTo>
                                  <a:pt x="117" y="143"/>
                                </a:lnTo>
                                <a:lnTo>
                                  <a:pt x="88" y="142"/>
                                </a:lnTo>
                                <a:lnTo>
                                  <a:pt x="23" y="127"/>
                                </a:lnTo>
                                <a:lnTo>
                                  <a:pt x="0" y="84"/>
                                </a:lnTo>
                                <a:lnTo>
                                  <a:pt x="1" y="68"/>
                                </a:lnTo>
                                <a:lnTo>
                                  <a:pt x="37" y="8"/>
                                </a:lnTo>
                                <a:lnTo>
                                  <a:pt x="62" y="2"/>
                                </a:lnTo>
                                <a:lnTo>
                                  <a:pt x="89" y="5"/>
                                </a:lnTo>
                                <a:lnTo>
                                  <a:pt x="116" y="7"/>
                                </a:lnTo>
                                <a:lnTo>
                                  <a:pt x="143" y="9"/>
                                </a:lnTo>
                                <a:lnTo>
                                  <a:pt x="170" y="11"/>
                                </a:lnTo>
                                <a:lnTo>
                                  <a:pt x="186" y="11"/>
                                </a:lnTo>
                                <a:lnTo>
                                  <a:pt x="208" y="10"/>
                                </a:lnTo>
                                <a:lnTo>
                                  <a:pt x="235" y="8"/>
                                </a:lnTo>
                                <a:lnTo>
                                  <a:pt x="266" y="6"/>
                                </a:lnTo>
                                <a:lnTo>
                                  <a:pt x="297" y="3"/>
                                </a:lnTo>
                                <a:lnTo>
                                  <a:pt x="323" y="2"/>
                                </a:lnTo>
                                <a:lnTo>
                                  <a:pt x="343" y="1"/>
                                </a:lnTo>
                                <a:lnTo>
                                  <a:pt x="358" y="0"/>
                                </a:lnTo>
                                <a:lnTo>
                                  <a:pt x="388" y="1"/>
                                </a:lnTo>
                                <a:lnTo>
                                  <a:pt x="418" y="2"/>
                                </a:lnTo>
                                <a:lnTo>
                                  <a:pt x="448" y="3"/>
                                </a:lnTo>
                                <a:lnTo>
                                  <a:pt x="478" y="3"/>
                                </a:lnTo>
                                <a:lnTo>
                                  <a:pt x="498" y="3"/>
                                </a:lnTo>
                                <a:lnTo>
                                  <a:pt x="511" y="4"/>
                                </a:lnTo>
                                <a:lnTo>
                                  <a:pt x="517" y="5"/>
                                </a:lnTo>
                                <a:lnTo>
                                  <a:pt x="522" y="7"/>
                                </a:lnTo>
                                <a:lnTo>
                                  <a:pt x="529" y="11"/>
                                </a:lnTo>
                                <a:lnTo>
                                  <a:pt x="535" y="20"/>
                                </a:lnTo>
                                <a:lnTo>
                                  <a:pt x="542" y="29"/>
                                </a:lnTo>
                                <a:lnTo>
                                  <a:pt x="545" y="41"/>
                                </a:lnTo>
                                <a:lnTo>
                                  <a:pt x="545" y="55"/>
                                </a:lnTo>
                                <a:lnTo>
                                  <a:pt x="516" y="120"/>
                                </a:lnTo>
                                <a:lnTo>
                                  <a:pt x="485" y="134"/>
                                </a:lnTo>
                                <a:lnTo>
                                  <a:pt x="444" y="134"/>
                                </a:lnTo>
                                <a:lnTo>
                                  <a:pt x="403" y="133"/>
                                </a:lnTo>
                                <a:lnTo>
                                  <a:pt x="362" y="133"/>
                                </a:lnTo>
                                <a:lnTo>
                                  <a:pt x="321" y="132"/>
                                </a:lnTo>
                                <a:lnTo>
                                  <a:pt x="314" y="132"/>
                                </a:lnTo>
                                <a:lnTo>
                                  <a:pt x="307" y="132"/>
                                </a:lnTo>
                                <a:lnTo>
                                  <a:pt x="300" y="1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1F487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44" y="450"/>
                            <a:ext cx="354" cy="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38" y="0"/>
                            <a:ext cx="1989" cy="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" y="1387"/>
                            <a:ext cx="2296" cy="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13" y="1396"/>
                            <a:ext cx="1864" cy="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435E1F8" id="Group 2" o:spid="_x0000_s1026" style="position:absolute;margin-left:248pt;margin-top:22.5pt;width:246.75pt;height:114.3pt;z-index:251657216;mso-width-relative:margin" coordsize="4477,2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top:17;width:4460;height:22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">
                  <v:imagedata r:id="rId9" o:title=""/>
                </v:shape>
                <v:shape id="AutoShape 8" o:spid="_x0000_s1028" style="position:absolute;left:794;top:73;width:546;height:729;visibility:visible;mso-wrap-style:square;v-text-anchor:top" coordsize="546,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" path="m299,140r-108,l185,210,174,349r-6,69l163,483r-4,50l157,569r-2,21l154,605r-2,14l150,632r-2,12l144,658r-1,10l143,674r1,11l146,695r4,9l156,713r9,11l176,729r14,l201,728r11,-6l223,712r12,-13l245,680r8,-27l259,619r4,-42l264,560r1,-13l266,536r,-7l270,499r4,-38l278,414,296,189r3,-49xm62,2l49,4,37,8,26,16,17,27,10,40,4,54,1,68,,84r2,18l10,116r13,11l40,134r22,5l88,142r29,1l150,142r41,-2l299,140r1,-8l497,132r9,-4l516,120r10,-10l534,97r6,-13l544,70r1,-15l545,41,542,29r-7,-9l529,11r-1,l170,11,62,2xm497,132r-176,l485,134r11,-1l497,132xm358,l343,1,323,2,208,10r-22,1l170,11r358,l522,7,517,5,511,4,498,3r-20,l358,xe" fillcolor="#006fc0" stroked="f">
                  <v:path arrowok="t" o:connecttype="custom" o:connectlocs="191,213;174,422;163,556;157,642;154,678;150,705;144,731;143,747;146,768;156,786;176,802;201,801;223,785;245,753;259,692;264,633;266,609;270,572;278,487;299,213;49,77;26,89;10,113;1,141;2,175;23,200;62,212;117,216;191,213;300,205;506,201;526,183;540,157;545,128;542,102;529,84;170,84;497,205;485,207;497,205;343,74;208,83;170,84;522,80;511,77;478,76" o:connectangles="0,0,0,0,0,0,0,0,0,0,0,0,0,0,0,0,0,0,0,0,0,0,0,0,0,0,0,0,0,0,0,0,0,0,0,0,0,0,0,0,0,0,0,0,0,0"/>
                </v:shape>
                <v:shape id="Freeform 7" o:spid="_x0000_s1029" style="position:absolute;left:794;top:73;width:546;height:729;visibility:visible;mso-wrap-style:square;v-text-anchor:top" coordsize="546,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" path="m300,132r-4,57l291,245r-4,57l282,359r-8,102l266,529r,7l265,547r-1,13l263,577r-4,42l245,680r-44,48l190,729r-14,l143,674r,-6l144,658r4,-14l150,632r2,-13l154,605r1,-15l157,569r2,-36l163,483r5,-65l174,349r5,-70l185,210r6,-70l181,141r-11,l160,142r-10,l117,143,88,142,23,127,,84,1,68,37,8,62,2,89,5r27,2l143,9r27,2l186,11r22,-1l235,8,266,6,297,3,323,2,343,1,358,r30,1l418,2r30,1l478,3r20,l511,4r6,1l522,7r7,4l535,20r7,9l545,41r,14l516,120r-31,14l444,134r-41,-1l362,133r-41,-1l314,132r-7,l300,132xe" filled="f" strokecolor="#1f487c" strokeweight="2.25pt">
                  <v:path arrowok="t" o:connecttype="custom" o:connectlocs="296,262;287,375;274,534;266,609;264,633;259,692;201,801;176,802;143,741;148,717;152,692;155,663;159,606;168,491;179,352;191,213;170,214;150,215;88,215;0,157;37,81;89,78;143,82;186,84;235,81;297,76;343,74;388,74;448,76;498,76;517,78;529,84;542,102;545,128;485,207;403,206;321,205;307,205" o:connectangles="0,0,0,0,0,0,0,0,0,0,0,0,0,0,0,0,0,0,0,0,0,0,0,0,0,0,0,0,0,0,0,0,0,0,0,0,0,0"/>
                </v:shape>
                <v:shape id="Picture 6" o:spid="_x0000_s1030" type="#_x0000_t75" style="position:absolute;left:1344;top:450;width:354;height: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">
                  <v:imagedata r:id="rId10" o:title=""/>
                </v:shape>
                <v:shape id="Picture 5" o:spid="_x0000_s1031" type="#_x0000_t75" style="position:absolute;left:1738;width:1989;height: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">
                  <v:imagedata r:id="rId11" o:title=""/>
                </v:shape>
                <v:shape id="Picture 4" o:spid="_x0000_s1032" type="#_x0000_t75" style="position:absolute;left:22;top:1387;width:2296;height: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">
                  <v:imagedata r:id="rId12" o:title=""/>
                </v:shape>
                <v:shape id="Picture 3" o:spid="_x0000_s1033" type="#_x0000_t75" style="position:absolute;left:2613;top:1396;width:1864;height:8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">
                  <v:imagedata r:id="rId13" o:title=""/>
                </v:shape>
                <w10:wrap type="topAndBottom"/>
              </v:group>
            </w:pict>
          </mc:Fallback>
        </mc:AlternateContent>
      </w:r>
      <w:r>
        <w:rPr>
          <w:rFonts w:ascii="Eras Medium ITC" w:hAnsi="Eras Medium ITC"/>
          <w:b/>
          <w:noProof/>
          <w:lang w:bidi="ar-SA"/>
        </w:rPr>
        <w:drawing>
          <wp:anchor distT="0" distB="0" distL="114300" distR="114300" simplePos="0" relativeHeight="251660288" behindDoc="0" locked="0" layoutInCell="1" allowOverlap="1" wp14:anchorId="61F7408A" wp14:editId="4D2DDA70">
            <wp:simplePos x="0" y="0"/>
            <wp:positionH relativeFrom="column">
              <wp:posOffset>12749</wp:posOffset>
            </wp:positionH>
            <wp:positionV relativeFrom="paragraph">
              <wp:posOffset>152400</wp:posOffset>
            </wp:positionV>
            <wp:extent cx="2755900" cy="3213157"/>
            <wp:effectExtent l="0" t="0" r="0" b="0"/>
            <wp:wrapNone/>
            <wp:docPr id="12" name="Picture 12" descr="A blue t-shirt with a star and stars on i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blue t-shirt with a star and stars on it&#10;&#10;Description automatically generated with low confidence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5" t="6971" r="3735" b="6722"/>
                    <a:stretch/>
                  </pic:blipFill>
                  <pic:spPr bwMode="auto">
                    <a:xfrm>
                      <a:off x="0" y="0"/>
                      <a:ext cx="2755900" cy="3213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B60147" w14:textId="77777777" w:rsidR="00DA61D9" w:rsidRDefault="00DA61D9" w:rsidP="00297D56">
      <w:pPr>
        <w:spacing w:before="148" w:line="208" w:lineRule="auto"/>
        <w:ind w:left="4671" w:right="760"/>
        <w:jc w:val="center"/>
        <w:rPr>
          <w:rFonts w:ascii="Eras Medium ITC" w:hAnsi="Eras Medium ITC"/>
          <w:b/>
          <w:color w:val="006FC0"/>
          <w:sz w:val="28"/>
        </w:rPr>
      </w:pPr>
    </w:p>
    <w:p w14:paraId="23BD2E2E" w14:textId="1F0EF397" w:rsidR="00297D56" w:rsidRPr="001A6FE3" w:rsidRDefault="00BA12FC" w:rsidP="00297D56">
      <w:pPr>
        <w:spacing w:before="148" w:line="208" w:lineRule="auto"/>
        <w:ind w:left="4671" w:right="760"/>
        <w:jc w:val="center"/>
        <w:rPr>
          <w:rFonts w:ascii="Eras Medium ITC" w:hAnsi="Eras Medium ITC"/>
          <w:b/>
          <w:color w:val="006FC0"/>
          <w:sz w:val="28"/>
        </w:rPr>
      </w:pPr>
      <w:r w:rsidRPr="001A6FE3">
        <w:rPr>
          <w:rFonts w:ascii="Eras Medium ITC" w:hAnsi="Eras Medium ITC"/>
          <w:b/>
          <w:color w:val="006FC0"/>
          <w:sz w:val="28"/>
        </w:rPr>
        <w:t>The Official</w:t>
      </w:r>
      <w:r w:rsidR="00DB75E8">
        <w:rPr>
          <w:rFonts w:ascii="Eras Medium ITC" w:hAnsi="Eras Medium ITC"/>
          <w:b/>
          <w:color w:val="006FC0"/>
          <w:sz w:val="28"/>
        </w:rPr>
        <w:t xml:space="preserve"> 2022</w:t>
      </w:r>
      <w:r w:rsidRPr="001A6FE3">
        <w:rPr>
          <w:rFonts w:ascii="Eras Medium ITC" w:hAnsi="Eras Medium ITC"/>
          <w:b/>
          <w:color w:val="006FC0"/>
          <w:sz w:val="28"/>
        </w:rPr>
        <w:t xml:space="preserve"> </w:t>
      </w:r>
      <w:r w:rsidRPr="001A6FE3">
        <w:rPr>
          <w:rFonts w:ascii="Eras Medium ITC" w:hAnsi="Eras Medium ITC"/>
          <w:b/>
          <w:i/>
          <w:color w:val="006FC0"/>
          <w:sz w:val="28"/>
        </w:rPr>
        <w:t xml:space="preserve">Paint Henry Blue </w:t>
      </w:r>
      <w:r w:rsidRPr="001A6FE3">
        <w:rPr>
          <w:rFonts w:ascii="Eras Medium ITC" w:hAnsi="Eras Medium ITC"/>
          <w:b/>
          <w:color w:val="006FC0"/>
          <w:sz w:val="28"/>
        </w:rPr>
        <w:t xml:space="preserve">T-Shirt </w:t>
      </w:r>
    </w:p>
    <w:p w14:paraId="041FD218" w14:textId="77777777" w:rsidR="00C6684B" w:rsidRDefault="00C6684B" w:rsidP="00297D56">
      <w:pPr>
        <w:spacing w:before="148" w:line="208" w:lineRule="auto"/>
        <w:ind w:left="4671" w:right="760"/>
        <w:jc w:val="center"/>
        <w:rPr>
          <w:rFonts w:ascii="Eras Medium ITC" w:hAnsi="Eras Medium ITC"/>
          <w:b/>
          <w:sz w:val="24"/>
        </w:rPr>
      </w:pPr>
    </w:p>
    <w:p w14:paraId="53CB8C01" w14:textId="77994CFB" w:rsidR="00C6684B" w:rsidRDefault="00C6684B" w:rsidP="00297D56">
      <w:pPr>
        <w:spacing w:before="148" w:line="208" w:lineRule="auto"/>
        <w:ind w:left="4671" w:right="760"/>
        <w:jc w:val="center"/>
        <w:rPr>
          <w:rFonts w:ascii="Eras Medium ITC" w:hAnsi="Eras Medium ITC"/>
          <w:b/>
          <w:sz w:val="24"/>
        </w:rPr>
      </w:pPr>
    </w:p>
    <w:p w14:paraId="42C6DF6D" w14:textId="77777777" w:rsidR="00C6684B" w:rsidRDefault="00C6684B" w:rsidP="00297D56">
      <w:pPr>
        <w:spacing w:before="148" w:line="208" w:lineRule="auto"/>
        <w:ind w:left="4671" w:right="760"/>
        <w:jc w:val="center"/>
        <w:rPr>
          <w:rFonts w:ascii="Eras Medium ITC" w:hAnsi="Eras Medium ITC"/>
          <w:b/>
          <w:sz w:val="24"/>
        </w:rPr>
      </w:pPr>
    </w:p>
    <w:p w14:paraId="62762300" w14:textId="77777777" w:rsidR="00C6684B" w:rsidRDefault="00C6684B" w:rsidP="00297D56">
      <w:pPr>
        <w:spacing w:before="148" w:line="208" w:lineRule="auto"/>
        <w:ind w:left="4671" w:right="760"/>
        <w:jc w:val="center"/>
        <w:rPr>
          <w:rFonts w:ascii="Eras Medium ITC" w:hAnsi="Eras Medium ITC"/>
          <w:b/>
        </w:rPr>
      </w:pPr>
    </w:p>
    <w:p w14:paraId="674F3536" w14:textId="77777777" w:rsidR="002C53DD" w:rsidRPr="001A6FE3" w:rsidRDefault="002C53DD" w:rsidP="00297D56">
      <w:pPr>
        <w:spacing w:before="148" w:line="208" w:lineRule="auto"/>
        <w:ind w:left="4671" w:right="760"/>
        <w:jc w:val="center"/>
        <w:rPr>
          <w:rFonts w:ascii="Eras Medium ITC" w:hAnsi="Eras Medium ITC"/>
          <w:b/>
        </w:rPr>
      </w:pPr>
    </w:p>
    <w:p w14:paraId="2D6313C7" w14:textId="48981C03" w:rsidR="006B42E7" w:rsidRDefault="00BA12FC">
      <w:pPr>
        <w:tabs>
          <w:tab w:val="left" w:pos="10835"/>
        </w:tabs>
        <w:spacing w:before="122"/>
        <w:ind w:left="117"/>
        <w:rPr>
          <w:rFonts w:ascii="Eras Medium ITC" w:hAnsi="Eras Medium ITC"/>
          <w:sz w:val="28"/>
          <w:u w:val="thick"/>
        </w:rPr>
      </w:pPr>
      <w:r w:rsidRPr="001A6FE3">
        <w:rPr>
          <w:rFonts w:ascii="Eras Medium ITC" w:hAnsi="Eras Medium ITC"/>
          <w:b/>
          <w:sz w:val="28"/>
        </w:rPr>
        <w:t>Name:</w:t>
      </w:r>
      <w:r w:rsidRPr="001A6FE3">
        <w:rPr>
          <w:rFonts w:ascii="Eras Medium ITC" w:hAnsi="Eras Medium ITC"/>
          <w:b/>
          <w:spacing w:val="2"/>
          <w:sz w:val="28"/>
        </w:rPr>
        <w:t xml:space="preserve"> </w:t>
      </w:r>
      <w:r w:rsidR="00823555">
        <w:rPr>
          <w:rFonts w:ascii="Eras Medium ITC" w:hAnsi="Eras Medium ITC"/>
          <w:sz w:val="28"/>
          <w:u w:val="thick"/>
        </w:rPr>
        <w:t xml:space="preserve">                                                                     </w:t>
      </w:r>
    </w:p>
    <w:p w14:paraId="0BE7446A" w14:textId="203721FC" w:rsidR="00674BF8" w:rsidRDefault="00674BF8">
      <w:pPr>
        <w:tabs>
          <w:tab w:val="left" w:pos="10835"/>
        </w:tabs>
        <w:spacing w:before="122"/>
        <w:ind w:left="117"/>
        <w:rPr>
          <w:rFonts w:ascii="Eras Medium ITC" w:hAnsi="Eras Medium ITC"/>
          <w:b/>
          <w:sz w:val="28"/>
          <w:u w:val="thick"/>
        </w:rPr>
      </w:pPr>
      <w:proofErr w:type="gramStart"/>
      <w:r w:rsidRPr="00674BF8">
        <w:rPr>
          <w:rFonts w:ascii="Eras Medium ITC" w:hAnsi="Eras Medium ITC"/>
          <w:b/>
          <w:sz w:val="28"/>
        </w:rPr>
        <w:t>Phone:</w:t>
      </w:r>
      <w:r>
        <w:rPr>
          <w:rFonts w:ascii="Eras Medium ITC" w:hAnsi="Eras Medium ITC"/>
          <w:b/>
          <w:sz w:val="28"/>
          <w:u w:val="thick"/>
        </w:rPr>
        <w:t>_</w:t>
      </w:r>
      <w:proofErr w:type="gramEnd"/>
      <w:r>
        <w:rPr>
          <w:rFonts w:ascii="Eras Medium ITC" w:hAnsi="Eras Medium ITC"/>
          <w:b/>
          <w:sz w:val="28"/>
          <w:u w:val="thick"/>
        </w:rPr>
        <w:t xml:space="preserve">______________________           _____ </w:t>
      </w:r>
    </w:p>
    <w:p w14:paraId="06D0FF53" w14:textId="13C8B7B3" w:rsidR="00674BF8" w:rsidRPr="00674BF8" w:rsidRDefault="00674BF8">
      <w:pPr>
        <w:tabs>
          <w:tab w:val="left" w:pos="10835"/>
        </w:tabs>
        <w:spacing w:before="122"/>
        <w:ind w:left="117"/>
        <w:rPr>
          <w:rFonts w:ascii="Eras Medium ITC" w:hAnsi="Eras Medium ITC"/>
          <w:b/>
          <w:sz w:val="28"/>
        </w:rPr>
      </w:pPr>
      <w:proofErr w:type="gramStart"/>
      <w:r w:rsidRPr="00674BF8">
        <w:rPr>
          <w:rFonts w:ascii="Eras Medium ITC" w:hAnsi="Eras Medium ITC"/>
          <w:b/>
          <w:sz w:val="28"/>
        </w:rPr>
        <w:t>Email:</w:t>
      </w:r>
      <w:r>
        <w:rPr>
          <w:rFonts w:ascii="Eras Medium ITC" w:hAnsi="Eras Medium ITC"/>
          <w:b/>
          <w:sz w:val="28"/>
          <w:u w:val="thick"/>
        </w:rPr>
        <w:t>_</w:t>
      </w:r>
      <w:proofErr w:type="gramEnd"/>
      <w:r>
        <w:rPr>
          <w:rFonts w:ascii="Eras Medium ITC" w:hAnsi="Eras Medium ITC"/>
          <w:b/>
          <w:sz w:val="28"/>
          <w:u w:val="thick"/>
        </w:rPr>
        <w:t>__________________________________</w:t>
      </w:r>
    </w:p>
    <w:p w14:paraId="4CFA75FC" w14:textId="77777777" w:rsidR="006B42E7" w:rsidRPr="001A6FE3" w:rsidRDefault="006B42E7">
      <w:pPr>
        <w:pStyle w:val="BodyText"/>
        <w:rPr>
          <w:rFonts w:ascii="Eras Medium ITC" w:hAnsi="Eras Medium ITC"/>
          <w:sz w:val="20"/>
        </w:rPr>
      </w:pPr>
    </w:p>
    <w:p w14:paraId="2491451A" w14:textId="4F5AF12A" w:rsidR="006B42E7" w:rsidRDefault="00BA12FC">
      <w:pPr>
        <w:spacing w:before="126" w:line="220" w:lineRule="auto"/>
        <w:ind w:left="117"/>
        <w:rPr>
          <w:rFonts w:ascii="Eras Medium ITC" w:hAnsi="Eras Medium ITC"/>
          <w:b/>
          <w:i/>
          <w:sz w:val="28"/>
        </w:rPr>
      </w:pPr>
      <w:r w:rsidRPr="001A6FE3">
        <w:rPr>
          <w:rFonts w:ascii="Eras Medium ITC" w:hAnsi="Eras Medium ITC"/>
          <w:sz w:val="28"/>
        </w:rPr>
        <w:t>Please indicate how many of each size (</w:t>
      </w:r>
      <w:r w:rsidRPr="001A6FE3">
        <w:rPr>
          <w:rFonts w:ascii="Eras Medium ITC" w:hAnsi="Eras Medium ITC"/>
          <w:b/>
          <w:i/>
          <w:sz w:val="28"/>
        </w:rPr>
        <w:t xml:space="preserve">cost $15.00 </w:t>
      </w:r>
      <w:r w:rsidR="00DB75E8">
        <w:rPr>
          <w:rFonts w:ascii="Eras Medium ITC" w:hAnsi="Eras Medium ITC"/>
          <w:b/>
          <w:i/>
          <w:sz w:val="28"/>
        </w:rPr>
        <w:t>for sizes Adult S</w:t>
      </w:r>
      <w:r w:rsidR="00276DAC" w:rsidRPr="001A6FE3">
        <w:rPr>
          <w:rFonts w:ascii="Eras Medium ITC" w:hAnsi="Eras Medium ITC"/>
          <w:b/>
          <w:i/>
          <w:sz w:val="28"/>
        </w:rPr>
        <w:t xml:space="preserve">– Adult </w:t>
      </w:r>
      <w:r w:rsidR="002C53DD">
        <w:rPr>
          <w:rFonts w:ascii="Eras Medium ITC" w:hAnsi="Eras Medium ITC"/>
          <w:b/>
          <w:i/>
          <w:sz w:val="28"/>
        </w:rPr>
        <w:t>XL and $17</w:t>
      </w:r>
      <w:r w:rsidR="00276DAC" w:rsidRPr="001A6FE3">
        <w:rPr>
          <w:rFonts w:ascii="Eras Medium ITC" w:hAnsi="Eras Medium ITC"/>
          <w:b/>
          <w:i/>
          <w:sz w:val="28"/>
        </w:rPr>
        <w:t xml:space="preserve">.00 for sizes Adult </w:t>
      </w:r>
      <w:r w:rsidR="002C53DD">
        <w:rPr>
          <w:rFonts w:ascii="Eras Medium ITC" w:hAnsi="Eras Medium ITC"/>
          <w:b/>
          <w:i/>
          <w:sz w:val="28"/>
        </w:rPr>
        <w:t>2</w:t>
      </w:r>
      <w:r w:rsidR="00276DAC" w:rsidRPr="001A6FE3">
        <w:rPr>
          <w:rFonts w:ascii="Eras Medium ITC" w:hAnsi="Eras Medium ITC"/>
          <w:b/>
          <w:i/>
          <w:sz w:val="28"/>
        </w:rPr>
        <w:t xml:space="preserve">XL – Adult 3XL) </w:t>
      </w:r>
      <w:r w:rsidR="00276DAC" w:rsidRPr="001A6FE3">
        <w:rPr>
          <w:rFonts w:ascii="Eras Medium ITC" w:hAnsi="Eras Medium ITC"/>
          <w:i/>
          <w:sz w:val="28"/>
        </w:rPr>
        <w:t>A</w:t>
      </w:r>
      <w:r w:rsidRPr="001A6FE3">
        <w:rPr>
          <w:rFonts w:ascii="Eras Medium ITC" w:hAnsi="Eras Medium ITC"/>
          <w:i/>
          <w:sz w:val="28"/>
        </w:rPr>
        <w:t xml:space="preserve">ll proceeds go to </w:t>
      </w:r>
      <w:r w:rsidR="00C6684B">
        <w:rPr>
          <w:rFonts w:ascii="Eras Medium ITC" w:hAnsi="Eras Medium ITC"/>
          <w:b/>
          <w:i/>
          <w:sz w:val="28"/>
        </w:rPr>
        <w:t>Prevent Child Abuse Henry</w:t>
      </w:r>
    </w:p>
    <w:p w14:paraId="256638AC" w14:textId="77777777" w:rsidR="00C6684B" w:rsidRPr="001A6FE3" w:rsidRDefault="00C6684B">
      <w:pPr>
        <w:spacing w:before="126" w:line="220" w:lineRule="auto"/>
        <w:ind w:left="117"/>
        <w:rPr>
          <w:rFonts w:ascii="Eras Medium ITC" w:hAnsi="Eras Medium ITC"/>
          <w:sz w:val="28"/>
        </w:rPr>
      </w:pPr>
    </w:p>
    <w:p w14:paraId="5CF1D8EA" w14:textId="77777777" w:rsidR="006B42E7" w:rsidRPr="001A6FE3" w:rsidRDefault="006B42E7">
      <w:pPr>
        <w:pStyle w:val="BodyText"/>
        <w:spacing w:before="9"/>
        <w:rPr>
          <w:rFonts w:ascii="Eras Medium ITC" w:hAnsi="Eras Medium ITC"/>
          <w:sz w:val="13"/>
        </w:rPr>
      </w:pPr>
    </w:p>
    <w:p w14:paraId="451B7907" w14:textId="77777777" w:rsidR="006B42E7" w:rsidRPr="001A6FE3" w:rsidRDefault="006B42E7">
      <w:pPr>
        <w:rPr>
          <w:rFonts w:ascii="Eras Medium ITC" w:hAnsi="Eras Medium ITC"/>
          <w:sz w:val="13"/>
        </w:rPr>
        <w:sectPr w:rsidR="006B42E7" w:rsidRPr="001A6FE3">
          <w:type w:val="continuous"/>
          <w:pgSz w:w="12240" w:h="15840"/>
          <w:pgMar w:top="740" w:right="540" w:bottom="280" w:left="660" w:header="720" w:footer="720" w:gutter="0"/>
          <w:cols w:space="720"/>
        </w:sectPr>
      </w:pPr>
    </w:p>
    <w:p w14:paraId="5A0E5614" w14:textId="4255FC89" w:rsidR="006B42E7" w:rsidRPr="001A6FE3" w:rsidRDefault="00BA12FC" w:rsidP="002C53DD">
      <w:pPr>
        <w:tabs>
          <w:tab w:val="left" w:pos="2521"/>
        </w:tabs>
        <w:spacing w:before="101"/>
        <w:ind w:left="230"/>
        <w:rPr>
          <w:rFonts w:ascii="Eras Medium ITC" w:hAnsi="Eras Medium ITC"/>
          <w:sz w:val="28"/>
        </w:rPr>
      </w:pPr>
      <w:r w:rsidRPr="001A6FE3">
        <w:rPr>
          <w:rFonts w:ascii="Eras Medium ITC" w:hAnsi="Eras Medium ITC"/>
          <w:sz w:val="28"/>
        </w:rPr>
        <w:t>Adult</w:t>
      </w:r>
      <w:r w:rsidRPr="001A6FE3">
        <w:rPr>
          <w:rFonts w:ascii="Eras Medium ITC" w:hAnsi="Eras Medium ITC"/>
          <w:spacing w:val="-1"/>
          <w:sz w:val="28"/>
        </w:rPr>
        <w:t xml:space="preserve"> </w:t>
      </w:r>
      <w:r w:rsidR="00C6684B">
        <w:rPr>
          <w:rFonts w:ascii="Eras Medium ITC" w:hAnsi="Eras Medium ITC"/>
          <w:sz w:val="28"/>
        </w:rPr>
        <w:t>S</w:t>
      </w:r>
      <w:r w:rsidRPr="001A6FE3">
        <w:rPr>
          <w:rFonts w:ascii="Eras Medium ITC" w:hAnsi="Eras Medium ITC"/>
          <w:sz w:val="28"/>
        </w:rPr>
        <w:t xml:space="preserve">: </w:t>
      </w:r>
      <w:r w:rsidR="002C53DD">
        <w:rPr>
          <w:rFonts w:ascii="Eras Medium ITC" w:hAnsi="Eras Medium ITC"/>
          <w:sz w:val="28"/>
          <w:u w:val="thick"/>
        </w:rPr>
        <w:t xml:space="preserve">              </w:t>
      </w:r>
    </w:p>
    <w:p w14:paraId="7C736BF0" w14:textId="366CE584" w:rsidR="002C53DD" w:rsidRPr="001A6FE3" w:rsidRDefault="002C53DD" w:rsidP="002C53DD">
      <w:pPr>
        <w:tabs>
          <w:tab w:val="left" w:pos="2424"/>
        </w:tabs>
        <w:spacing w:before="101"/>
        <w:ind w:left="177"/>
        <w:rPr>
          <w:rFonts w:ascii="Eras Medium ITC" w:hAnsi="Eras Medium ITC"/>
          <w:sz w:val="28"/>
        </w:rPr>
      </w:pPr>
      <w:r w:rsidRPr="001A6FE3">
        <w:rPr>
          <w:rFonts w:ascii="Eras Medium ITC" w:hAnsi="Eras Medium ITC"/>
          <w:sz w:val="28"/>
        </w:rPr>
        <w:t>Adult</w:t>
      </w:r>
      <w:r w:rsidRPr="001A6FE3">
        <w:rPr>
          <w:rFonts w:ascii="Eras Medium ITC" w:hAnsi="Eras Medium ITC"/>
          <w:spacing w:val="-4"/>
          <w:sz w:val="28"/>
        </w:rPr>
        <w:t xml:space="preserve"> </w:t>
      </w:r>
      <w:r>
        <w:rPr>
          <w:rFonts w:ascii="Eras Medium ITC" w:hAnsi="Eras Medium ITC"/>
          <w:spacing w:val="-4"/>
          <w:sz w:val="28"/>
        </w:rPr>
        <w:t>M</w:t>
      </w:r>
      <w:r w:rsidRPr="001A6FE3">
        <w:rPr>
          <w:rFonts w:ascii="Eras Medium ITC" w:hAnsi="Eras Medium ITC"/>
          <w:sz w:val="28"/>
        </w:rPr>
        <w:t xml:space="preserve">: </w:t>
      </w:r>
      <w:r>
        <w:rPr>
          <w:rFonts w:ascii="Eras Medium ITC" w:hAnsi="Eras Medium ITC"/>
          <w:sz w:val="28"/>
          <w:u w:val="thick"/>
        </w:rPr>
        <w:t xml:space="preserve">            </w:t>
      </w:r>
    </w:p>
    <w:p w14:paraId="73093034" w14:textId="77777777" w:rsidR="006B42E7" w:rsidRPr="001A6FE3" w:rsidRDefault="006B42E7">
      <w:pPr>
        <w:rPr>
          <w:rFonts w:ascii="Eras Medium ITC" w:hAnsi="Eras Medium ITC"/>
          <w:sz w:val="28"/>
        </w:rPr>
        <w:sectPr w:rsidR="006B42E7" w:rsidRPr="001A6FE3">
          <w:type w:val="continuous"/>
          <w:pgSz w:w="12240" w:h="15840"/>
          <w:pgMar w:top="740" w:right="540" w:bottom="280" w:left="660" w:header="720" w:footer="720" w:gutter="0"/>
          <w:cols w:num="4" w:space="720" w:equalWidth="0">
            <w:col w:w="2885" w:space="40"/>
            <w:col w:w="2522" w:space="39"/>
            <w:col w:w="2518" w:space="40"/>
            <w:col w:w="2996"/>
          </w:cols>
        </w:sectPr>
      </w:pPr>
    </w:p>
    <w:p w14:paraId="158C9760" w14:textId="6DE836BA" w:rsidR="002C53DD" w:rsidRPr="001A6FE3" w:rsidRDefault="002C53DD" w:rsidP="002C53DD">
      <w:pPr>
        <w:tabs>
          <w:tab w:val="left" w:pos="2521"/>
        </w:tabs>
        <w:spacing w:before="101"/>
        <w:ind w:left="230"/>
        <w:rPr>
          <w:rFonts w:ascii="Eras Medium ITC" w:hAnsi="Eras Medium ITC"/>
          <w:sz w:val="28"/>
        </w:rPr>
      </w:pPr>
    </w:p>
    <w:p w14:paraId="428B2D28" w14:textId="20F2A3E5" w:rsidR="006B42E7" w:rsidRPr="001A6FE3" w:rsidRDefault="00823555" w:rsidP="002C53DD">
      <w:pPr>
        <w:pStyle w:val="BodyText"/>
        <w:rPr>
          <w:rFonts w:ascii="Eras Medium ITC" w:hAnsi="Eras Medium ITC"/>
          <w:sz w:val="20"/>
        </w:rPr>
      </w:pPr>
      <w:r>
        <w:rPr>
          <w:rFonts w:ascii="Eras Medium ITC" w:hAnsi="Eras Medium ITC"/>
          <w:sz w:val="28"/>
        </w:rPr>
        <w:t xml:space="preserve">   </w:t>
      </w:r>
      <w:r w:rsidR="002C53DD">
        <w:rPr>
          <w:rFonts w:ascii="Eras Medium ITC" w:hAnsi="Eras Medium ITC"/>
          <w:sz w:val="28"/>
        </w:rPr>
        <w:t xml:space="preserve">Adult </w:t>
      </w:r>
      <w:r w:rsidR="002C53DD" w:rsidRPr="001A6FE3">
        <w:rPr>
          <w:rFonts w:ascii="Eras Medium ITC" w:hAnsi="Eras Medium ITC"/>
          <w:sz w:val="28"/>
        </w:rPr>
        <w:t xml:space="preserve">L: </w:t>
      </w:r>
      <w:r w:rsidR="002C53DD" w:rsidRPr="001A6FE3">
        <w:rPr>
          <w:rFonts w:ascii="Eras Medium ITC" w:hAnsi="Eras Medium ITC"/>
          <w:sz w:val="28"/>
          <w:u w:val="thick"/>
        </w:rPr>
        <w:t xml:space="preserve"> </w:t>
      </w:r>
      <w:r w:rsidR="002C53DD" w:rsidRPr="001A6FE3">
        <w:rPr>
          <w:rFonts w:ascii="Eras Medium ITC" w:hAnsi="Eras Medium ITC"/>
          <w:sz w:val="28"/>
          <w:u w:val="thick"/>
        </w:rPr>
        <w:tab/>
      </w:r>
      <w:r w:rsidR="002C53DD">
        <w:rPr>
          <w:rFonts w:ascii="Eras Medium ITC" w:hAnsi="Eras Medium ITC"/>
          <w:sz w:val="28"/>
          <w:u w:val="thick"/>
        </w:rPr>
        <w:t xml:space="preserve">          </w:t>
      </w:r>
      <w:r w:rsidR="002C53DD">
        <w:rPr>
          <w:rFonts w:ascii="Eras Medium ITC" w:hAnsi="Eras Medium ITC"/>
          <w:sz w:val="28"/>
          <w:u w:val="thick"/>
        </w:rPr>
        <w:tab/>
        <w:t xml:space="preserve"> </w:t>
      </w:r>
      <w:r>
        <w:rPr>
          <w:rFonts w:ascii="Eras Medium ITC" w:hAnsi="Eras Medium ITC"/>
          <w:sz w:val="28"/>
        </w:rPr>
        <w:tab/>
        <w:t xml:space="preserve">  </w:t>
      </w:r>
      <w:r w:rsidRPr="001A6FE3">
        <w:rPr>
          <w:rFonts w:ascii="Eras Medium ITC" w:hAnsi="Eras Medium ITC"/>
          <w:sz w:val="28"/>
        </w:rPr>
        <w:t>Adult</w:t>
      </w:r>
      <w:r w:rsidRPr="001A6FE3">
        <w:rPr>
          <w:rFonts w:ascii="Eras Medium ITC" w:hAnsi="Eras Medium ITC"/>
          <w:spacing w:val="-2"/>
          <w:sz w:val="28"/>
        </w:rPr>
        <w:t xml:space="preserve"> </w:t>
      </w:r>
      <w:r w:rsidRPr="001A6FE3">
        <w:rPr>
          <w:rFonts w:ascii="Eras Medium ITC" w:hAnsi="Eras Medium ITC"/>
          <w:sz w:val="28"/>
        </w:rPr>
        <w:t xml:space="preserve">XL: </w:t>
      </w:r>
      <w:r w:rsidRPr="001A6FE3">
        <w:rPr>
          <w:rFonts w:ascii="Eras Medium ITC" w:hAnsi="Eras Medium ITC"/>
          <w:sz w:val="28"/>
          <w:u w:val="thick"/>
        </w:rPr>
        <w:t xml:space="preserve"> </w:t>
      </w:r>
      <w:r w:rsidRPr="001A6FE3">
        <w:rPr>
          <w:rFonts w:ascii="Eras Medium ITC" w:hAnsi="Eras Medium ITC"/>
          <w:sz w:val="28"/>
          <w:u w:val="thick"/>
        </w:rPr>
        <w:tab/>
      </w:r>
      <w:r>
        <w:rPr>
          <w:rFonts w:ascii="Eras Medium ITC" w:hAnsi="Eras Medium ITC"/>
          <w:sz w:val="28"/>
          <w:u w:val="thick"/>
        </w:rPr>
        <w:t xml:space="preserve">           </w:t>
      </w:r>
    </w:p>
    <w:p w14:paraId="70503184" w14:textId="77777777" w:rsidR="006B42E7" w:rsidRPr="001A6FE3" w:rsidRDefault="006B42E7">
      <w:pPr>
        <w:pStyle w:val="BodyText"/>
        <w:spacing w:before="7"/>
        <w:rPr>
          <w:rFonts w:ascii="Eras Medium ITC" w:hAnsi="Eras Medium ITC"/>
          <w:sz w:val="20"/>
        </w:rPr>
      </w:pPr>
    </w:p>
    <w:p w14:paraId="4F889AED" w14:textId="77777777" w:rsidR="006B42E7" w:rsidRPr="001A6FE3" w:rsidRDefault="006B42E7">
      <w:pPr>
        <w:rPr>
          <w:rFonts w:ascii="Eras Medium ITC" w:hAnsi="Eras Medium ITC"/>
          <w:sz w:val="20"/>
        </w:rPr>
        <w:sectPr w:rsidR="006B42E7" w:rsidRPr="001A6FE3">
          <w:type w:val="continuous"/>
          <w:pgSz w:w="12240" w:h="15840"/>
          <w:pgMar w:top="740" w:right="540" w:bottom="280" w:left="660" w:header="720" w:footer="720" w:gutter="0"/>
          <w:cols w:space="720"/>
        </w:sectPr>
      </w:pPr>
    </w:p>
    <w:p w14:paraId="5A360ADC" w14:textId="21D9AA32" w:rsidR="006B42E7" w:rsidRPr="001A6FE3" w:rsidRDefault="00C6684B">
      <w:pPr>
        <w:tabs>
          <w:tab w:val="left" w:pos="2627"/>
        </w:tabs>
        <w:spacing w:before="101"/>
        <w:ind w:left="177"/>
        <w:rPr>
          <w:rFonts w:ascii="Eras Medium ITC" w:hAnsi="Eras Medium ITC"/>
          <w:sz w:val="28"/>
        </w:rPr>
      </w:pPr>
      <w:r>
        <w:rPr>
          <w:rFonts w:ascii="Eras Medium ITC" w:hAnsi="Eras Medium ITC"/>
          <w:sz w:val="28"/>
        </w:rPr>
        <w:t xml:space="preserve">Adult </w:t>
      </w:r>
      <w:r w:rsidR="00823555">
        <w:rPr>
          <w:rFonts w:ascii="Eras Medium ITC" w:hAnsi="Eras Medium ITC"/>
          <w:sz w:val="28"/>
        </w:rPr>
        <w:t>2X</w:t>
      </w:r>
      <w:r w:rsidR="00BA12FC" w:rsidRPr="001A6FE3">
        <w:rPr>
          <w:rFonts w:ascii="Eras Medium ITC" w:hAnsi="Eras Medium ITC"/>
          <w:sz w:val="28"/>
        </w:rPr>
        <w:t xml:space="preserve">L: </w:t>
      </w:r>
      <w:r w:rsidR="00BA12FC" w:rsidRPr="001A6FE3">
        <w:rPr>
          <w:rFonts w:ascii="Eras Medium ITC" w:hAnsi="Eras Medium ITC"/>
          <w:sz w:val="28"/>
          <w:u w:val="thick"/>
        </w:rPr>
        <w:t xml:space="preserve"> </w:t>
      </w:r>
      <w:r w:rsidR="00255FBB">
        <w:rPr>
          <w:rFonts w:ascii="Eras Medium ITC" w:hAnsi="Eras Medium ITC"/>
          <w:sz w:val="28"/>
          <w:u w:val="thick"/>
        </w:rPr>
        <w:t>______</w:t>
      </w:r>
    </w:p>
    <w:p w14:paraId="7A39F3C3" w14:textId="080423AF" w:rsidR="006B42E7" w:rsidRDefault="00BA12FC" w:rsidP="00255FBB">
      <w:pPr>
        <w:tabs>
          <w:tab w:val="left" w:pos="2797"/>
        </w:tabs>
        <w:spacing w:before="101"/>
        <w:ind w:left="177"/>
        <w:rPr>
          <w:rFonts w:ascii="Eras Medium ITC" w:hAnsi="Eras Medium ITC"/>
          <w:sz w:val="28"/>
          <w:u w:val="thick"/>
        </w:rPr>
      </w:pPr>
      <w:r w:rsidRPr="001A6FE3">
        <w:rPr>
          <w:rFonts w:ascii="Eras Medium ITC" w:hAnsi="Eras Medium ITC"/>
        </w:rPr>
        <w:br w:type="column"/>
      </w:r>
      <w:r w:rsidR="00823555">
        <w:rPr>
          <w:rFonts w:ascii="Eras Medium ITC" w:hAnsi="Eras Medium ITC"/>
        </w:rPr>
        <w:t xml:space="preserve">     </w:t>
      </w:r>
      <w:r w:rsidRPr="001A6FE3">
        <w:rPr>
          <w:rFonts w:ascii="Eras Medium ITC" w:hAnsi="Eras Medium ITC"/>
          <w:sz w:val="28"/>
        </w:rPr>
        <w:t>Adult</w:t>
      </w:r>
      <w:r w:rsidRPr="001A6FE3">
        <w:rPr>
          <w:rFonts w:ascii="Eras Medium ITC" w:hAnsi="Eras Medium ITC"/>
          <w:spacing w:val="-2"/>
          <w:sz w:val="28"/>
        </w:rPr>
        <w:t xml:space="preserve"> </w:t>
      </w:r>
      <w:r w:rsidR="00823555">
        <w:rPr>
          <w:rFonts w:ascii="Eras Medium ITC" w:hAnsi="Eras Medium ITC"/>
          <w:spacing w:val="-2"/>
          <w:sz w:val="28"/>
        </w:rPr>
        <w:t>3</w:t>
      </w:r>
      <w:r w:rsidRPr="001A6FE3">
        <w:rPr>
          <w:rFonts w:ascii="Eras Medium ITC" w:hAnsi="Eras Medium ITC"/>
          <w:sz w:val="28"/>
        </w:rPr>
        <w:t xml:space="preserve">XL: </w:t>
      </w:r>
      <w:r w:rsidRPr="001A6FE3">
        <w:rPr>
          <w:rFonts w:ascii="Eras Medium ITC" w:hAnsi="Eras Medium ITC"/>
          <w:sz w:val="28"/>
          <w:u w:val="thick"/>
        </w:rPr>
        <w:t xml:space="preserve"> </w:t>
      </w:r>
      <w:r w:rsidR="00255FBB">
        <w:rPr>
          <w:rFonts w:ascii="Eras Medium ITC" w:hAnsi="Eras Medium ITC"/>
          <w:sz w:val="28"/>
          <w:u w:val="thick"/>
        </w:rPr>
        <w:t>_____</w:t>
      </w:r>
    </w:p>
    <w:p w14:paraId="163412BB" w14:textId="77777777" w:rsidR="00C6684B" w:rsidRPr="001A6FE3" w:rsidRDefault="00C6684B">
      <w:pPr>
        <w:tabs>
          <w:tab w:val="left" w:pos="2796"/>
        </w:tabs>
        <w:spacing w:before="101"/>
        <w:ind w:left="177"/>
        <w:rPr>
          <w:rFonts w:ascii="Eras Medium ITC" w:hAnsi="Eras Medium ITC"/>
          <w:sz w:val="28"/>
        </w:rPr>
      </w:pPr>
    </w:p>
    <w:p w14:paraId="1C498AD6" w14:textId="77777777" w:rsidR="006B42E7" w:rsidRPr="001A6FE3" w:rsidRDefault="006B42E7">
      <w:pPr>
        <w:rPr>
          <w:rFonts w:ascii="Eras Medium ITC" w:hAnsi="Eras Medium ITC"/>
          <w:sz w:val="28"/>
        </w:rPr>
        <w:sectPr w:rsidR="006B42E7" w:rsidRPr="001A6FE3">
          <w:type w:val="continuous"/>
          <w:pgSz w:w="12240" w:h="15840"/>
          <w:pgMar w:top="740" w:right="540" w:bottom="280" w:left="660" w:header="720" w:footer="720" w:gutter="0"/>
          <w:cols w:num="4" w:space="720" w:equalWidth="0">
            <w:col w:w="2465" w:space="52"/>
            <w:col w:w="2668" w:space="51"/>
            <w:col w:w="2838" w:space="52"/>
            <w:col w:w="2914"/>
          </w:cols>
        </w:sectPr>
      </w:pPr>
    </w:p>
    <w:p w14:paraId="4C5FE51F" w14:textId="571B7B66" w:rsidR="006B42E7" w:rsidRPr="00C6684B" w:rsidRDefault="00674BF8">
      <w:pPr>
        <w:pStyle w:val="BodyText"/>
        <w:rPr>
          <w:rFonts w:ascii="Eras Medium ITC" w:hAnsi="Eras Medium ITC"/>
          <w:b/>
          <w:sz w:val="28"/>
          <w:szCs w:val="28"/>
        </w:rPr>
      </w:pPr>
      <w:r>
        <w:rPr>
          <w:rFonts w:ascii="Eras Medium ITC" w:hAnsi="Eras Medium ITC"/>
          <w:sz w:val="28"/>
          <w:szCs w:val="28"/>
        </w:rPr>
        <w:t xml:space="preserve">  </w:t>
      </w:r>
    </w:p>
    <w:p w14:paraId="25E9DAE8" w14:textId="7E3A6B32" w:rsidR="006B42E7" w:rsidRPr="001A6FE3" w:rsidRDefault="00BA12FC">
      <w:pPr>
        <w:tabs>
          <w:tab w:val="left" w:pos="6297"/>
        </w:tabs>
        <w:spacing w:before="101"/>
        <w:ind w:left="3601"/>
        <w:rPr>
          <w:rFonts w:ascii="Eras Medium ITC" w:hAnsi="Eras Medium ITC"/>
          <w:sz w:val="28"/>
        </w:rPr>
      </w:pPr>
      <w:r w:rsidRPr="001A6FE3">
        <w:rPr>
          <w:rFonts w:ascii="Eras Medium ITC" w:hAnsi="Eras Medium ITC"/>
          <w:sz w:val="28"/>
        </w:rPr>
        <w:t>Total:</w:t>
      </w:r>
      <w:r w:rsidRPr="001A6FE3">
        <w:rPr>
          <w:rFonts w:ascii="Eras Medium ITC" w:hAnsi="Eras Medium ITC"/>
          <w:spacing w:val="-1"/>
          <w:sz w:val="28"/>
        </w:rPr>
        <w:t xml:space="preserve"> </w:t>
      </w:r>
      <w:r w:rsidRPr="001A6FE3">
        <w:rPr>
          <w:rFonts w:ascii="Eras Medium ITC" w:hAnsi="Eras Medium ITC"/>
          <w:sz w:val="28"/>
        </w:rPr>
        <w:t>$</w:t>
      </w:r>
      <w:r w:rsidRPr="001A6FE3">
        <w:rPr>
          <w:rFonts w:ascii="Eras Medium ITC" w:hAnsi="Eras Medium ITC"/>
          <w:sz w:val="28"/>
          <w:u w:val="thick"/>
        </w:rPr>
        <w:t xml:space="preserve"> </w:t>
      </w:r>
      <w:r w:rsidRPr="001A6FE3">
        <w:rPr>
          <w:rFonts w:ascii="Eras Medium ITC" w:hAnsi="Eras Medium ITC"/>
          <w:sz w:val="28"/>
          <w:u w:val="thick"/>
        </w:rPr>
        <w:tab/>
      </w:r>
    </w:p>
    <w:p w14:paraId="177FBA05" w14:textId="77777777" w:rsidR="006B42E7" w:rsidRPr="001A6FE3" w:rsidRDefault="006B42E7">
      <w:pPr>
        <w:pStyle w:val="BodyText"/>
        <w:spacing w:before="9"/>
        <w:rPr>
          <w:rFonts w:ascii="Eras Medium ITC" w:hAnsi="Eras Medium ITC"/>
          <w:sz w:val="28"/>
        </w:rPr>
      </w:pPr>
    </w:p>
    <w:p w14:paraId="1A100D16" w14:textId="1BABA661" w:rsidR="00674BF8" w:rsidRDefault="00823555" w:rsidP="00674BF8">
      <w:pPr>
        <w:spacing w:before="101" w:line="292" w:lineRule="auto"/>
        <w:ind w:left="2155" w:right="2306"/>
        <w:jc w:val="center"/>
        <w:rPr>
          <w:rFonts w:ascii="Eras Medium ITC" w:hAnsi="Eras Medium ITC"/>
          <w:b/>
          <w:sz w:val="28"/>
        </w:rPr>
      </w:pPr>
      <w:r>
        <w:rPr>
          <w:rFonts w:ascii="Eras Medium ITC" w:hAnsi="Eras Medium ITC"/>
          <w:b/>
          <w:sz w:val="28"/>
        </w:rPr>
        <w:t>M</w:t>
      </w:r>
      <w:r w:rsidR="00BA12FC" w:rsidRPr="001A6FE3">
        <w:rPr>
          <w:rFonts w:ascii="Eras Medium ITC" w:hAnsi="Eras Medium ITC"/>
          <w:b/>
          <w:sz w:val="28"/>
        </w:rPr>
        <w:t>ake che</w:t>
      </w:r>
      <w:r>
        <w:rPr>
          <w:rFonts w:ascii="Eras Medium ITC" w:hAnsi="Eras Medium ITC"/>
          <w:b/>
          <w:sz w:val="28"/>
        </w:rPr>
        <w:t>cks payable to:  Prevent Child Abuse Henry</w:t>
      </w:r>
    </w:p>
    <w:p w14:paraId="7E1F8314" w14:textId="19F4A1DC" w:rsidR="00674BF8" w:rsidRPr="001A6FE3" w:rsidRDefault="00674BF8" w:rsidP="00674BF8">
      <w:pPr>
        <w:spacing w:before="101" w:line="292" w:lineRule="auto"/>
        <w:ind w:left="2155" w:right="2306"/>
        <w:jc w:val="center"/>
        <w:rPr>
          <w:rFonts w:ascii="Eras Medium ITC" w:hAnsi="Eras Medium ITC"/>
          <w:b/>
          <w:sz w:val="28"/>
        </w:rPr>
      </w:pPr>
      <w:r>
        <w:rPr>
          <w:rFonts w:ascii="Eras Medium ITC" w:hAnsi="Eras Medium ITC"/>
          <w:b/>
          <w:sz w:val="28"/>
        </w:rPr>
        <w:t>You may also pay by credit card</w:t>
      </w:r>
    </w:p>
    <w:p w14:paraId="74D2D277" w14:textId="222F4A7D" w:rsidR="006B42E7" w:rsidRPr="001A6FE3" w:rsidRDefault="006B42E7">
      <w:pPr>
        <w:spacing w:before="6"/>
        <w:ind w:left="158" w:right="310"/>
        <w:jc w:val="center"/>
        <w:rPr>
          <w:rFonts w:ascii="Eras Medium ITC" w:hAnsi="Eras Medium ITC"/>
          <w:b/>
          <w:sz w:val="28"/>
        </w:rPr>
      </w:pPr>
    </w:p>
    <w:p w14:paraId="56E11863" w14:textId="35BEDEA3" w:rsidR="006B42E7" w:rsidRPr="001A6FE3" w:rsidRDefault="00674BF8" w:rsidP="007C13BC">
      <w:pPr>
        <w:spacing w:before="87"/>
        <w:ind w:left="175"/>
        <w:jc w:val="center"/>
        <w:rPr>
          <w:rFonts w:ascii="Eras Medium ITC" w:hAnsi="Eras Medium ITC"/>
          <w:b/>
          <w:sz w:val="28"/>
        </w:rPr>
      </w:pPr>
      <w:r>
        <w:rPr>
          <w:rFonts w:ascii="Eras Medium ITC" w:hAnsi="Eras Medium ITC"/>
          <w:b/>
          <w:sz w:val="28"/>
        </w:rPr>
        <w:t>C</w:t>
      </w:r>
      <w:r w:rsidR="007C13BC">
        <w:rPr>
          <w:rFonts w:ascii="Eras Medium ITC" w:hAnsi="Eras Medium ITC"/>
          <w:b/>
          <w:sz w:val="28"/>
        </w:rPr>
        <w:t xml:space="preserve">ontact Robin Jones at 678-697-8500 </w:t>
      </w:r>
      <w:r>
        <w:rPr>
          <w:rFonts w:ascii="Eras Medium ITC" w:hAnsi="Eras Medium ITC"/>
          <w:b/>
          <w:sz w:val="28"/>
        </w:rPr>
        <w:t>to place your order or email to robin@preventchildabusehc.org</w:t>
      </w:r>
      <w:r w:rsidR="00BA12FC" w:rsidRPr="001A6FE3">
        <w:rPr>
          <w:rFonts w:ascii="Eras Medium ITC" w:hAnsi="Eras Medium ITC"/>
          <w:b/>
          <w:sz w:val="28"/>
        </w:rPr>
        <w:t>.</w:t>
      </w:r>
    </w:p>
    <w:p w14:paraId="1471833B" w14:textId="77777777" w:rsidR="006B42E7" w:rsidRPr="001A6FE3" w:rsidRDefault="006B42E7">
      <w:pPr>
        <w:pStyle w:val="BodyText"/>
        <w:rPr>
          <w:rFonts w:ascii="Eras Medium ITC" w:hAnsi="Eras Medium ITC"/>
          <w:b/>
          <w:sz w:val="27"/>
        </w:rPr>
      </w:pPr>
    </w:p>
    <w:sectPr w:rsidR="006B42E7" w:rsidRPr="001A6FE3">
      <w:type w:val="continuous"/>
      <w:pgSz w:w="12240" w:h="15840"/>
      <w:pgMar w:top="740" w:right="54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DYxNLA0NDI1NrRQ0lEKTi0uzszPAykwqgUA8qWsXywAAAA="/>
  </w:docVars>
  <w:rsids>
    <w:rsidRoot w:val="006B42E7"/>
    <w:rsid w:val="0011606F"/>
    <w:rsid w:val="001A6FE3"/>
    <w:rsid w:val="00244570"/>
    <w:rsid w:val="00255FBB"/>
    <w:rsid w:val="00276DAC"/>
    <w:rsid w:val="00297D56"/>
    <w:rsid w:val="002C53DD"/>
    <w:rsid w:val="0034068B"/>
    <w:rsid w:val="00387DF3"/>
    <w:rsid w:val="0064760C"/>
    <w:rsid w:val="00674BF8"/>
    <w:rsid w:val="006B42E7"/>
    <w:rsid w:val="007C13BC"/>
    <w:rsid w:val="007E7A13"/>
    <w:rsid w:val="00823555"/>
    <w:rsid w:val="00A94889"/>
    <w:rsid w:val="00BA12FC"/>
    <w:rsid w:val="00C6684B"/>
    <w:rsid w:val="00CA12F9"/>
    <w:rsid w:val="00DA61D9"/>
    <w:rsid w:val="00DB75E8"/>
    <w:rsid w:val="00F20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F1427"/>
  <w15:docId w15:val="{57828241-5C06-4D15-B7DF-59D5F0B54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mic Sans MS" w:eastAsia="Comic Sans MS" w:hAnsi="Comic Sans MS" w:cs="Comic Sans MS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C13B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13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Crutchfield</dc:creator>
  <cp:lastModifiedBy>Antoinette Work account</cp:lastModifiedBy>
  <cp:revision>2</cp:revision>
  <cp:lastPrinted>2022-03-07T14:35:00Z</cp:lastPrinted>
  <dcterms:created xsi:type="dcterms:W3CDTF">2022-03-14T20:37:00Z</dcterms:created>
  <dcterms:modified xsi:type="dcterms:W3CDTF">2022-03-14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2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0-02-21T00:00:00Z</vt:filetime>
  </property>
</Properties>
</file>